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390" w:type="dxa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754"/>
        <w:gridCol w:w="800"/>
        <w:gridCol w:w="1860"/>
        <w:gridCol w:w="1499"/>
        <w:gridCol w:w="1729"/>
        <w:gridCol w:w="1547"/>
        <w:gridCol w:w="1767"/>
        <w:gridCol w:w="1767"/>
        <w:gridCol w:w="1331"/>
        <w:gridCol w:w="1336"/>
      </w:tblGrid>
      <w:tr w:rsidR="00407258" w:rsidRPr="006F4625" w14:paraId="5F8D63B2" w14:textId="23B0FDCF" w:rsidTr="008E5B86">
        <w:tc>
          <w:tcPr>
            <w:tcW w:w="8189" w:type="dxa"/>
            <w:gridSpan w:val="6"/>
            <w:shd w:val="clear" w:color="auto" w:fill="D9D9D9" w:themeFill="background1" w:themeFillShade="D9"/>
          </w:tcPr>
          <w:p w14:paraId="377106F4" w14:textId="77777777" w:rsidR="00407258" w:rsidRDefault="00407258" w:rsidP="006B50EE">
            <w:pPr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sz w:val="24"/>
              </w:rPr>
              <w:br w:type="page"/>
            </w:r>
            <w:r w:rsidRPr="006F4625">
              <w:rPr>
                <w:rFonts w:asciiTheme="majorHAnsi" w:hAnsiTheme="majorHAnsi" w:cstheme="majorHAnsi"/>
                <w:b/>
                <w:sz w:val="24"/>
              </w:rPr>
              <w:t>Demand Measurement Tool</w:t>
            </w:r>
          </w:p>
          <w:p w14:paraId="7A455A77" w14:textId="36ECD9EC" w:rsidR="008E5B86" w:rsidRPr="008E5B86" w:rsidRDefault="008E5B86" w:rsidP="006B50EE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201" w:type="dxa"/>
            <w:gridSpan w:val="4"/>
            <w:shd w:val="clear" w:color="auto" w:fill="D9D9D9" w:themeFill="background1" w:themeFillShade="D9"/>
          </w:tcPr>
          <w:p w14:paraId="5805A50C" w14:textId="77777777" w:rsidR="00407258" w:rsidRPr="006F4625" w:rsidRDefault="00407258" w:rsidP="006B50EE">
            <w:pPr>
              <w:rPr>
                <w:rFonts w:asciiTheme="majorHAnsi" w:hAnsiTheme="majorHAnsi" w:cstheme="majorHAnsi"/>
                <w:sz w:val="24"/>
              </w:rPr>
            </w:pPr>
          </w:p>
        </w:tc>
      </w:tr>
      <w:tr w:rsidR="00407258" w:rsidRPr="006F4625" w14:paraId="63BB935B" w14:textId="77777777" w:rsidTr="4B82B802">
        <w:trPr>
          <w:trHeight w:val="720"/>
        </w:trPr>
        <w:tc>
          <w:tcPr>
            <w:tcW w:w="1554" w:type="dxa"/>
            <w:gridSpan w:val="2"/>
          </w:tcPr>
          <w:p w14:paraId="4E367A5B" w14:textId="77777777" w:rsidR="00407258" w:rsidRPr="006F4625" w:rsidRDefault="00407258" w:rsidP="006B50E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359" w:type="dxa"/>
            <w:gridSpan w:val="2"/>
            <w:vAlign w:val="center"/>
          </w:tcPr>
          <w:p w14:paraId="70721FB0" w14:textId="77777777" w:rsidR="00407258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Requests Same Day Appointment</w:t>
            </w:r>
          </w:p>
          <w:p w14:paraId="1B00D4F8" w14:textId="5CF7C77F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>
              <w:rPr>
                <w:rFonts w:asciiTheme="majorHAnsi" w:hAnsiTheme="majorHAnsi" w:cstheme="majorHAnsi"/>
                <w:b/>
                <w:sz w:val="24"/>
              </w:rPr>
              <w:t xml:space="preserve">I=in person visit T=telemedicine </w:t>
            </w:r>
          </w:p>
        </w:tc>
        <w:tc>
          <w:tcPr>
            <w:tcW w:w="3276" w:type="dxa"/>
            <w:gridSpan w:val="2"/>
            <w:vAlign w:val="center"/>
          </w:tcPr>
          <w:p w14:paraId="63BE491A" w14:textId="77777777" w:rsidR="00407258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Requests Next Day Appointment</w:t>
            </w:r>
            <w:r>
              <w:rPr>
                <w:rFonts w:asciiTheme="majorHAnsi" w:hAnsiTheme="majorHAnsi" w:cstheme="majorHAnsi"/>
                <w:b/>
                <w:sz w:val="24"/>
              </w:rPr>
              <w:t xml:space="preserve"> </w:t>
            </w:r>
          </w:p>
          <w:p w14:paraId="09F6F4C1" w14:textId="093BFE5B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>
              <w:rPr>
                <w:rFonts w:asciiTheme="majorHAnsi" w:hAnsiTheme="majorHAnsi" w:cstheme="majorHAnsi"/>
                <w:b/>
                <w:sz w:val="24"/>
              </w:rPr>
              <w:t>I=in person visit T=telemedicine</w:t>
            </w:r>
          </w:p>
        </w:tc>
        <w:tc>
          <w:tcPr>
            <w:tcW w:w="3534" w:type="dxa"/>
            <w:gridSpan w:val="2"/>
            <w:vAlign w:val="center"/>
          </w:tcPr>
          <w:p w14:paraId="6BE884FA" w14:textId="77777777" w:rsidR="00407258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Requests Future Appointment</w:t>
            </w:r>
          </w:p>
          <w:p w14:paraId="62184E9A" w14:textId="52426BFF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>
              <w:rPr>
                <w:rFonts w:asciiTheme="majorHAnsi" w:hAnsiTheme="majorHAnsi" w:cstheme="majorHAnsi"/>
                <w:b/>
                <w:sz w:val="24"/>
              </w:rPr>
              <w:t>I=in person visit T=telemedicine</w:t>
            </w:r>
          </w:p>
        </w:tc>
        <w:tc>
          <w:tcPr>
            <w:tcW w:w="1331" w:type="dxa"/>
          </w:tcPr>
          <w:p w14:paraId="721CDADE" w14:textId="7716189D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>
              <w:rPr>
                <w:rFonts w:asciiTheme="majorHAnsi" w:hAnsiTheme="majorHAnsi" w:cstheme="majorHAnsi"/>
                <w:b/>
                <w:sz w:val="24"/>
              </w:rPr>
              <w:t>Urgent Care or ED</w:t>
            </w:r>
          </w:p>
        </w:tc>
        <w:tc>
          <w:tcPr>
            <w:tcW w:w="1336" w:type="dxa"/>
            <w:vAlign w:val="center"/>
          </w:tcPr>
          <w:p w14:paraId="77DFE75B" w14:textId="1AEC30E7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Total</w:t>
            </w:r>
          </w:p>
        </w:tc>
      </w:tr>
      <w:tr w:rsidR="00407258" w:rsidRPr="006F4625" w14:paraId="3D828594" w14:textId="77777777" w:rsidTr="4B82B802">
        <w:tc>
          <w:tcPr>
            <w:tcW w:w="1554" w:type="dxa"/>
            <w:gridSpan w:val="2"/>
            <w:shd w:val="clear" w:color="auto" w:fill="D9D9D9" w:themeFill="background1" w:themeFillShade="D9"/>
          </w:tcPr>
          <w:p w14:paraId="2E10E94B" w14:textId="77777777" w:rsidR="00407258" w:rsidRPr="006F4625" w:rsidRDefault="00407258" w:rsidP="006B50E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59D2B6EA" w14:textId="77777777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AM</w:t>
            </w:r>
          </w:p>
        </w:tc>
        <w:tc>
          <w:tcPr>
            <w:tcW w:w="1499" w:type="dxa"/>
            <w:shd w:val="clear" w:color="auto" w:fill="D9D9D9" w:themeFill="background1" w:themeFillShade="D9"/>
            <w:vAlign w:val="center"/>
          </w:tcPr>
          <w:p w14:paraId="03C01297" w14:textId="77777777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PM</w:t>
            </w:r>
          </w:p>
        </w:tc>
        <w:tc>
          <w:tcPr>
            <w:tcW w:w="1729" w:type="dxa"/>
            <w:shd w:val="clear" w:color="auto" w:fill="D9D9D9" w:themeFill="background1" w:themeFillShade="D9"/>
            <w:vAlign w:val="center"/>
          </w:tcPr>
          <w:p w14:paraId="7A95EDB0" w14:textId="77777777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AM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64CC7A09" w14:textId="77777777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PM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1372AA47" w14:textId="77777777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AM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30FB14B3" w14:textId="77777777" w:rsidR="00407258" w:rsidRPr="006F4625" w:rsidRDefault="00407258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PM</w:t>
            </w:r>
          </w:p>
        </w:tc>
        <w:tc>
          <w:tcPr>
            <w:tcW w:w="1331" w:type="dxa"/>
            <w:shd w:val="clear" w:color="auto" w:fill="D9D9D9" w:themeFill="background1" w:themeFillShade="D9"/>
          </w:tcPr>
          <w:p w14:paraId="5CE8B265" w14:textId="77777777" w:rsidR="00407258" w:rsidRPr="006F4625" w:rsidRDefault="00407258" w:rsidP="006B50EE">
            <w:pPr>
              <w:rPr>
                <w:rFonts w:asciiTheme="majorHAnsi" w:hAnsiTheme="majorHAnsi" w:cstheme="majorHAnsi"/>
                <w:sz w:val="24"/>
              </w:rPr>
            </w:pPr>
          </w:p>
        </w:tc>
        <w:tc>
          <w:tcPr>
            <w:tcW w:w="1336" w:type="dxa"/>
            <w:shd w:val="clear" w:color="auto" w:fill="D9D9D9" w:themeFill="background1" w:themeFillShade="D9"/>
          </w:tcPr>
          <w:p w14:paraId="195719B9" w14:textId="0B732F42" w:rsidR="00407258" w:rsidRPr="006F4625" w:rsidRDefault="00407258" w:rsidP="006B50EE">
            <w:pPr>
              <w:rPr>
                <w:rFonts w:asciiTheme="majorHAnsi" w:hAnsiTheme="majorHAnsi" w:cstheme="majorHAnsi"/>
                <w:sz w:val="24"/>
              </w:rPr>
            </w:pPr>
          </w:p>
        </w:tc>
      </w:tr>
      <w:tr w:rsidR="00407258" w:rsidRPr="006F4625" w14:paraId="43E300DA" w14:textId="77777777" w:rsidTr="4B82B802">
        <w:trPr>
          <w:cantSplit/>
          <w:trHeight w:val="720"/>
        </w:trPr>
        <w:tc>
          <w:tcPr>
            <w:tcW w:w="754" w:type="dxa"/>
            <w:vMerge w:val="restart"/>
            <w:shd w:val="clear" w:color="auto" w:fill="FBE4D5" w:themeFill="accent2" w:themeFillTint="33"/>
            <w:textDirection w:val="btLr"/>
            <w:vAlign w:val="center"/>
          </w:tcPr>
          <w:p w14:paraId="25F15398" w14:textId="3ED65B77" w:rsidR="00407258" w:rsidRPr="006F4625" w:rsidRDefault="00407258" w:rsidP="00F12B08">
            <w:pPr>
              <w:ind w:left="113" w:right="113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Example </w:t>
            </w:r>
          </w:p>
        </w:tc>
        <w:tc>
          <w:tcPr>
            <w:tcW w:w="800" w:type="dxa"/>
            <w:shd w:val="clear" w:color="auto" w:fill="FBE4D5" w:themeFill="accent2" w:themeFillTint="33"/>
            <w:vAlign w:val="center"/>
          </w:tcPr>
          <w:p w14:paraId="3620ADFC" w14:textId="7EB1D138" w:rsidR="00407258" w:rsidRPr="006F4625" w:rsidRDefault="00407258" w:rsidP="00F12B08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60" w:type="dxa"/>
            <w:shd w:val="clear" w:color="auto" w:fill="FBE4D5" w:themeFill="accent2" w:themeFillTint="33"/>
          </w:tcPr>
          <w:p w14:paraId="1EBF6621" w14:textId="2596C216" w:rsidR="00407258" w:rsidRPr="00F12B08" w:rsidRDefault="00407258" w:rsidP="00F12B08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</w:t>
            </w:r>
            <w:r>
              <w:rPr>
                <w:rFonts w:cstheme="minorHAnsi"/>
              </w:rPr>
              <w:t>4</w:t>
            </w:r>
            <w:r w:rsidRPr="00F12B08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499" w:type="dxa"/>
            <w:shd w:val="clear" w:color="auto" w:fill="FBE4D5" w:themeFill="accent2" w:themeFillTint="33"/>
          </w:tcPr>
          <w:p w14:paraId="2FBDC1B4" w14:textId="4DA15891" w:rsidR="00407258" w:rsidRDefault="00407258" w:rsidP="00F12B0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 xml:space="preserve">I= </w:t>
            </w:r>
            <w:r>
              <w:rPr>
                <w:rFonts w:cstheme="minorHAnsi"/>
              </w:rPr>
              <w:t>0</w:t>
            </w:r>
            <w:r w:rsidRPr="00233B7A">
              <w:rPr>
                <w:rFonts w:cstheme="minorHAnsi"/>
              </w:rPr>
              <w:t xml:space="preserve">  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729" w:type="dxa"/>
            <w:shd w:val="clear" w:color="auto" w:fill="FBE4D5" w:themeFill="accent2" w:themeFillTint="33"/>
          </w:tcPr>
          <w:p w14:paraId="1DBCD555" w14:textId="4E9686B7" w:rsidR="00407258" w:rsidRDefault="00407258" w:rsidP="00F12B0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2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2</w:t>
            </w:r>
          </w:p>
        </w:tc>
        <w:tc>
          <w:tcPr>
            <w:tcW w:w="1547" w:type="dxa"/>
            <w:shd w:val="clear" w:color="auto" w:fill="FBE4D5" w:themeFill="accent2" w:themeFillTint="33"/>
          </w:tcPr>
          <w:p w14:paraId="7050E788" w14:textId="4CF7842D" w:rsidR="00407258" w:rsidRDefault="00407258" w:rsidP="00F12B0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5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2</w:t>
            </w:r>
          </w:p>
        </w:tc>
        <w:tc>
          <w:tcPr>
            <w:tcW w:w="1767" w:type="dxa"/>
            <w:shd w:val="clear" w:color="auto" w:fill="FBE4D5" w:themeFill="accent2" w:themeFillTint="33"/>
          </w:tcPr>
          <w:p w14:paraId="6ACF3B73" w14:textId="0D57D457" w:rsidR="00407258" w:rsidRDefault="00407258" w:rsidP="00F12B0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6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767" w:type="dxa"/>
            <w:shd w:val="clear" w:color="auto" w:fill="FBE4D5" w:themeFill="accent2" w:themeFillTint="33"/>
          </w:tcPr>
          <w:p w14:paraId="2B288C1C" w14:textId="454D8FB7" w:rsidR="00407258" w:rsidRDefault="00407258" w:rsidP="00F12B08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proofErr w:type="gramStart"/>
            <w:r>
              <w:rPr>
                <w:rFonts w:cstheme="minorHAnsi"/>
              </w:rPr>
              <w:t>=  5</w:t>
            </w:r>
            <w:proofErr w:type="gramEnd"/>
            <w:r>
              <w:rPr>
                <w:rFonts w:cstheme="minorHAnsi"/>
              </w:rPr>
              <w:t xml:space="preserve">                                             T= 3</w:t>
            </w:r>
          </w:p>
        </w:tc>
        <w:tc>
          <w:tcPr>
            <w:tcW w:w="1331" w:type="dxa"/>
            <w:shd w:val="clear" w:color="auto" w:fill="FBE4D5" w:themeFill="accent2" w:themeFillTint="33"/>
          </w:tcPr>
          <w:p w14:paraId="3DF55084" w14:textId="4A32E364" w:rsidR="00407258" w:rsidRDefault="00407258" w:rsidP="00F12B08">
            <w:pPr>
              <w:rPr>
                <w:rFonts w:cstheme="minorHAnsi"/>
              </w:rPr>
            </w:pPr>
            <w:r>
              <w:rPr>
                <w:rFonts w:cstheme="minorHAnsi"/>
              </w:rPr>
              <w:t>U</w:t>
            </w:r>
            <w:proofErr w:type="gramStart"/>
            <w:r>
              <w:rPr>
                <w:rFonts w:cstheme="minorHAnsi"/>
              </w:rPr>
              <w:t>=  1</w:t>
            </w:r>
            <w:proofErr w:type="gramEnd"/>
            <w:r>
              <w:rPr>
                <w:rFonts w:cstheme="minorHAnsi"/>
              </w:rPr>
              <w:t xml:space="preserve">               E= 0</w:t>
            </w:r>
          </w:p>
        </w:tc>
        <w:tc>
          <w:tcPr>
            <w:tcW w:w="1336" w:type="dxa"/>
            <w:shd w:val="clear" w:color="auto" w:fill="FBE4D5" w:themeFill="accent2" w:themeFillTint="33"/>
          </w:tcPr>
          <w:p w14:paraId="3DF38FDE" w14:textId="7DEB5B46" w:rsidR="00407258" w:rsidRDefault="00407258" w:rsidP="00F12B0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22                                             T= 10            </w:t>
            </w:r>
          </w:p>
        </w:tc>
      </w:tr>
      <w:tr w:rsidR="00407258" w:rsidRPr="006F4625" w14:paraId="75CD3316" w14:textId="77777777" w:rsidTr="4B82B802">
        <w:trPr>
          <w:cantSplit/>
          <w:trHeight w:val="720"/>
        </w:trPr>
        <w:tc>
          <w:tcPr>
            <w:tcW w:w="754" w:type="dxa"/>
            <w:vMerge/>
            <w:textDirection w:val="btLr"/>
            <w:vAlign w:val="center"/>
          </w:tcPr>
          <w:p w14:paraId="76A496CA" w14:textId="77777777" w:rsidR="00407258" w:rsidRPr="006F4625" w:rsidRDefault="00407258" w:rsidP="00407258">
            <w:pPr>
              <w:ind w:left="113" w:right="113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FBE4D5" w:themeFill="accent2" w:themeFillTint="33"/>
            <w:vAlign w:val="center"/>
          </w:tcPr>
          <w:p w14:paraId="2339BD4B" w14:textId="302DA05A" w:rsidR="00407258" w:rsidRPr="006F4625" w:rsidRDefault="00407258" w:rsidP="00407258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60" w:type="dxa"/>
            <w:shd w:val="clear" w:color="auto" w:fill="FBE4D5" w:themeFill="accent2" w:themeFillTint="33"/>
          </w:tcPr>
          <w:p w14:paraId="791FAE19" w14:textId="44659E81" w:rsidR="00407258" w:rsidRDefault="00407258" w:rsidP="00407258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 xml:space="preserve">I= </w:t>
            </w:r>
            <w:r>
              <w:rPr>
                <w:rFonts w:cstheme="minorHAnsi"/>
              </w:rPr>
              <w:t>0</w:t>
            </w:r>
            <w:r w:rsidRPr="00F12B08">
              <w:rPr>
                <w:rFonts w:cstheme="minorHAnsi"/>
              </w:rPr>
              <w:t xml:space="preserve">                                              T=</w:t>
            </w:r>
            <w:r>
              <w:rPr>
                <w:rFonts w:cstheme="minorHAnsi"/>
              </w:rPr>
              <w:t xml:space="preserve"> 0</w:t>
            </w:r>
          </w:p>
        </w:tc>
        <w:tc>
          <w:tcPr>
            <w:tcW w:w="1499" w:type="dxa"/>
            <w:shd w:val="clear" w:color="auto" w:fill="FBE4D5" w:themeFill="accent2" w:themeFillTint="33"/>
          </w:tcPr>
          <w:p w14:paraId="4F66FCB4" w14:textId="7FFF7088" w:rsidR="00407258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1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0</w:t>
            </w:r>
          </w:p>
        </w:tc>
        <w:tc>
          <w:tcPr>
            <w:tcW w:w="1729" w:type="dxa"/>
            <w:shd w:val="clear" w:color="auto" w:fill="FBE4D5" w:themeFill="accent2" w:themeFillTint="33"/>
          </w:tcPr>
          <w:p w14:paraId="3CF9568A" w14:textId="577099BC" w:rsidR="00407258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1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547" w:type="dxa"/>
            <w:shd w:val="clear" w:color="auto" w:fill="FBE4D5" w:themeFill="accent2" w:themeFillTint="33"/>
          </w:tcPr>
          <w:p w14:paraId="4479BB1B" w14:textId="54E1C7A8" w:rsidR="00407258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</w:t>
            </w:r>
            <w:r>
              <w:rPr>
                <w:rFonts w:cstheme="minorHAnsi"/>
              </w:rPr>
              <w:t xml:space="preserve"> 0</w:t>
            </w:r>
            <w:r w:rsidRPr="00233B7A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0</w:t>
            </w:r>
          </w:p>
        </w:tc>
        <w:tc>
          <w:tcPr>
            <w:tcW w:w="1767" w:type="dxa"/>
            <w:shd w:val="clear" w:color="auto" w:fill="FBE4D5" w:themeFill="accent2" w:themeFillTint="33"/>
          </w:tcPr>
          <w:p w14:paraId="0D0BE5E2" w14:textId="18926300" w:rsidR="00407258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 xml:space="preserve">I= </w:t>
            </w:r>
            <w:r>
              <w:rPr>
                <w:rFonts w:cstheme="minorHAnsi"/>
              </w:rPr>
              <w:t>1</w:t>
            </w:r>
            <w:r w:rsidRPr="00233B7A">
              <w:rPr>
                <w:rFonts w:cstheme="minorHAnsi"/>
              </w:rPr>
              <w:t xml:space="preserve">  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767" w:type="dxa"/>
            <w:shd w:val="clear" w:color="auto" w:fill="FBE4D5" w:themeFill="accent2" w:themeFillTint="33"/>
          </w:tcPr>
          <w:p w14:paraId="1C7ED83C" w14:textId="74F25CAB" w:rsidR="00407258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>I= 0                                              T= 0</w:t>
            </w:r>
          </w:p>
        </w:tc>
        <w:tc>
          <w:tcPr>
            <w:tcW w:w="1331" w:type="dxa"/>
            <w:shd w:val="clear" w:color="auto" w:fill="FBE4D5" w:themeFill="accent2" w:themeFillTint="33"/>
          </w:tcPr>
          <w:p w14:paraId="10FAFDF3" w14:textId="54160BDA" w:rsidR="00407258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>U= 0              E= 0</w:t>
            </w:r>
          </w:p>
        </w:tc>
        <w:tc>
          <w:tcPr>
            <w:tcW w:w="1336" w:type="dxa"/>
            <w:shd w:val="clear" w:color="auto" w:fill="FBE4D5" w:themeFill="accent2" w:themeFillTint="33"/>
          </w:tcPr>
          <w:p w14:paraId="58EC217A" w14:textId="491987FC" w:rsidR="00407258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3                                             T= 2             </w:t>
            </w:r>
          </w:p>
        </w:tc>
      </w:tr>
      <w:tr w:rsidR="00407258" w:rsidRPr="006F4625" w14:paraId="674D8DD2" w14:textId="77777777" w:rsidTr="4B82B802">
        <w:trPr>
          <w:cantSplit/>
          <w:trHeight w:val="720"/>
        </w:trPr>
        <w:tc>
          <w:tcPr>
            <w:tcW w:w="754" w:type="dxa"/>
            <w:vMerge/>
            <w:textDirection w:val="btLr"/>
            <w:vAlign w:val="center"/>
          </w:tcPr>
          <w:p w14:paraId="5C2DD72A" w14:textId="77777777" w:rsidR="00407258" w:rsidRPr="006F4625" w:rsidRDefault="00407258" w:rsidP="00407258">
            <w:pPr>
              <w:ind w:left="113" w:right="113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FBE4D5" w:themeFill="accent2" w:themeFillTint="33"/>
            <w:vAlign w:val="center"/>
          </w:tcPr>
          <w:p w14:paraId="65A44FFB" w14:textId="50431291" w:rsidR="00407258" w:rsidRPr="006F4625" w:rsidRDefault="00407258" w:rsidP="00407258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60" w:type="dxa"/>
            <w:shd w:val="clear" w:color="auto" w:fill="FBE4D5" w:themeFill="accent2" w:themeFillTint="33"/>
          </w:tcPr>
          <w:p w14:paraId="6B9D3556" w14:textId="626B93B5" w:rsidR="00407258" w:rsidRDefault="00407258" w:rsidP="00407258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</w:t>
            </w:r>
            <w:r>
              <w:rPr>
                <w:rFonts w:cstheme="minorHAnsi"/>
              </w:rPr>
              <w:t xml:space="preserve"> 2</w:t>
            </w:r>
            <w:r w:rsidRPr="00F12B08">
              <w:rPr>
                <w:rFonts w:cstheme="minorHAnsi"/>
              </w:rPr>
              <w:t xml:space="preserve">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499" w:type="dxa"/>
            <w:shd w:val="clear" w:color="auto" w:fill="FBE4D5" w:themeFill="accent2" w:themeFillTint="33"/>
          </w:tcPr>
          <w:p w14:paraId="09140654" w14:textId="52D86F6B" w:rsidR="00407258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 xml:space="preserve">I= </w:t>
            </w:r>
            <w:r>
              <w:rPr>
                <w:rFonts w:cstheme="minorHAnsi"/>
              </w:rPr>
              <w:t>0</w:t>
            </w:r>
            <w:r w:rsidRPr="00233B7A">
              <w:rPr>
                <w:rFonts w:cstheme="minorHAnsi"/>
              </w:rPr>
              <w:t xml:space="preserve">                                              T=</w:t>
            </w:r>
            <w:r>
              <w:rPr>
                <w:rFonts w:cstheme="minorHAnsi"/>
              </w:rPr>
              <w:t xml:space="preserve"> 0</w:t>
            </w:r>
          </w:p>
        </w:tc>
        <w:tc>
          <w:tcPr>
            <w:tcW w:w="1729" w:type="dxa"/>
            <w:shd w:val="clear" w:color="auto" w:fill="FBE4D5" w:themeFill="accent2" w:themeFillTint="33"/>
          </w:tcPr>
          <w:p w14:paraId="60436F26" w14:textId="22142DF6" w:rsidR="00407258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2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547" w:type="dxa"/>
            <w:shd w:val="clear" w:color="auto" w:fill="FBE4D5" w:themeFill="accent2" w:themeFillTint="33"/>
          </w:tcPr>
          <w:p w14:paraId="160BEC35" w14:textId="7D887767" w:rsidR="00407258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 xml:space="preserve">I= </w:t>
            </w:r>
            <w:r>
              <w:rPr>
                <w:rFonts w:cstheme="minorHAnsi"/>
              </w:rPr>
              <w:t>1</w:t>
            </w:r>
            <w:r w:rsidRPr="00233B7A">
              <w:rPr>
                <w:rFonts w:cstheme="minorHAnsi"/>
              </w:rPr>
              <w:t xml:space="preserve">  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767" w:type="dxa"/>
            <w:shd w:val="clear" w:color="auto" w:fill="FBE4D5" w:themeFill="accent2" w:themeFillTint="33"/>
          </w:tcPr>
          <w:p w14:paraId="62717A34" w14:textId="15707BF4" w:rsidR="00407258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</w:t>
            </w:r>
            <w:r>
              <w:rPr>
                <w:rFonts w:cstheme="minorHAnsi"/>
              </w:rPr>
              <w:t xml:space="preserve"> 5</w:t>
            </w:r>
            <w:r w:rsidRPr="00233B7A">
              <w:rPr>
                <w:rFonts w:cstheme="minorHAnsi"/>
              </w:rPr>
              <w:t xml:space="preserve">                                               T=</w:t>
            </w:r>
            <w:r>
              <w:rPr>
                <w:rFonts w:cstheme="minorHAnsi"/>
              </w:rPr>
              <w:t xml:space="preserve"> 0</w:t>
            </w:r>
          </w:p>
        </w:tc>
        <w:tc>
          <w:tcPr>
            <w:tcW w:w="1767" w:type="dxa"/>
            <w:shd w:val="clear" w:color="auto" w:fill="FBE4D5" w:themeFill="accent2" w:themeFillTint="33"/>
          </w:tcPr>
          <w:p w14:paraId="366A0BA3" w14:textId="5ED647FF" w:rsidR="00407258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>I= 1                                              T= 1</w:t>
            </w:r>
          </w:p>
        </w:tc>
        <w:tc>
          <w:tcPr>
            <w:tcW w:w="1331" w:type="dxa"/>
            <w:shd w:val="clear" w:color="auto" w:fill="FBE4D5" w:themeFill="accent2" w:themeFillTint="33"/>
          </w:tcPr>
          <w:p w14:paraId="0A9368AC" w14:textId="6437F097" w:rsidR="00407258" w:rsidRDefault="00407258" w:rsidP="00407258">
            <w:pPr>
              <w:rPr>
                <w:rFonts w:cstheme="minorHAnsi"/>
              </w:rPr>
            </w:pPr>
          </w:p>
        </w:tc>
        <w:tc>
          <w:tcPr>
            <w:tcW w:w="1336" w:type="dxa"/>
            <w:shd w:val="clear" w:color="auto" w:fill="FBE4D5" w:themeFill="accent2" w:themeFillTint="33"/>
          </w:tcPr>
          <w:p w14:paraId="3571BC32" w14:textId="7382BC9D" w:rsidR="00407258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11                                            T= 4              </w:t>
            </w:r>
          </w:p>
        </w:tc>
      </w:tr>
      <w:tr w:rsidR="00407258" w:rsidRPr="006F4625" w14:paraId="342FDA62" w14:textId="77777777" w:rsidTr="4B82B802">
        <w:trPr>
          <w:cantSplit/>
          <w:trHeight w:val="720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534B6185" w14:textId="14F70D17" w:rsidR="00407258" w:rsidRPr="006F4625" w:rsidRDefault="00407258" w:rsidP="00407258">
            <w:pPr>
              <w:ind w:left="113" w:right="113"/>
              <w:jc w:val="center"/>
              <w:rPr>
                <w:rFonts w:cstheme="minorHAnsi"/>
                <w:sz w:val="24"/>
              </w:rPr>
            </w:pPr>
            <w:r w:rsidRPr="006F4625">
              <w:rPr>
                <w:rFonts w:cstheme="minorHAnsi"/>
                <w:sz w:val="24"/>
              </w:rPr>
              <w:t>Monday Contact</w:t>
            </w: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0DE91498" w14:textId="77777777" w:rsidR="00407258" w:rsidRPr="006F4625" w:rsidRDefault="00407258" w:rsidP="00407258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60" w:type="dxa"/>
          </w:tcPr>
          <w:p w14:paraId="41C7C690" w14:textId="6A5991E1" w:rsidR="00407258" w:rsidRPr="006F4625" w:rsidRDefault="00407258" w:rsidP="00407258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281956C2" w14:textId="35329715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6F221F26" w14:textId="175ADB00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0B11EA5F" w14:textId="22E27682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4958F1D6" w14:textId="5E734636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744288D6" w14:textId="0EBAAE9F" w:rsidR="00407258" w:rsidRPr="006F4625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1D752FC9" w14:textId="17297608" w:rsidR="00407258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0AE5FD37" w14:textId="798ACCB7" w:rsidR="00407258" w:rsidRPr="006F4625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407258" w:rsidRPr="006F4625" w14:paraId="5259A0DB" w14:textId="77777777" w:rsidTr="4B82B802">
        <w:trPr>
          <w:cantSplit/>
          <w:trHeight w:val="720"/>
        </w:trPr>
        <w:tc>
          <w:tcPr>
            <w:tcW w:w="754" w:type="dxa"/>
            <w:vMerge/>
            <w:textDirection w:val="btLr"/>
            <w:vAlign w:val="center"/>
          </w:tcPr>
          <w:p w14:paraId="6AF3550F" w14:textId="77777777" w:rsidR="00407258" w:rsidRPr="006F4625" w:rsidRDefault="00407258" w:rsidP="00407258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14130322" w14:textId="5811D57E" w:rsidR="00407258" w:rsidRPr="006F4625" w:rsidRDefault="00407258" w:rsidP="00407258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60" w:type="dxa"/>
          </w:tcPr>
          <w:p w14:paraId="386BEB5F" w14:textId="21432E60" w:rsidR="00407258" w:rsidRPr="006F4625" w:rsidRDefault="00407258" w:rsidP="00407258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1F3161F2" w14:textId="0240A67E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448750DD" w14:textId="7DA4EF71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163600DC" w14:textId="1F632FF5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30CBB1D8" w14:textId="41420AC7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11726E9C" w14:textId="445054C6" w:rsidR="00407258" w:rsidRPr="006F4625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4E47FDB7" w14:textId="2CA1CD60" w:rsidR="00407258" w:rsidRPr="00142D72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10C43609" w14:textId="5CDC8815" w:rsidR="00407258" w:rsidRPr="006F4625" w:rsidRDefault="00407258" w:rsidP="00407258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407258" w:rsidRPr="006F4625" w14:paraId="1C4D66AF" w14:textId="77777777" w:rsidTr="4B82B802">
        <w:trPr>
          <w:cantSplit/>
          <w:trHeight w:val="720"/>
        </w:trPr>
        <w:tc>
          <w:tcPr>
            <w:tcW w:w="754" w:type="dxa"/>
            <w:vMerge/>
            <w:textDirection w:val="btLr"/>
            <w:vAlign w:val="center"/>
          </w:tcPr>
          <w:p w14:paraId="2AD9AC4F" w14:textId="77777777" w:rsidR="00407258" w:rsidRPr="006F4625" w:rsidRDefault="00407258" w:rsidP="00407258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7BB409D8" w14:textId="59C86A91" w:rsidR="00407258" w:rsidRPr="006F4625" w:rsidRDefault="00407258" w:rsidP="00407258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60" w:type="dxa"/>
          </w:tcPr>
          <w:p w14:paraId="44EA97AF" w14:textId="4FB5FF57" w:rsidR="00407258" w:rsidRPr="006F4625" w:rsidRDefault="00407258" w:rsidP="00407258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76C9E3EC" w14:textId="01DAD882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3A39BC49" w14:textId="6C6528A3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53F9178E" w14:textId="27875F3E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16099707" w14:textId="123322C7" w:rsidR="00407258" w:rsidRPr="006F4625" w:rsidRDefault="00407258" w:rsidP="0040725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08F3A55D" w14:textId="32359341" w:rsidR="00407258" w:rsidRPr="006F4625" w:rsidRDefault="00407258" w:rsidP="00407258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0F588E24" w14:textId="0345A207" w:rsidR="00407258" w:rsidRPr="00142D72" w:rsidRDefault="00407258" w:rsidP="00407258">
            <w:pPr>
              <w:rPr>
                <w:rFonts w:cstheme="minorHAnsi"/>
              </w:rPr>
            </w:pPr>
          </w:p>
        </w:tc>
        <w:tc>
          <w:tcPr>
            <w:tcW w:w="1336" w:type="dxa"/>
          </w:tcPr>
          <w:p w14:paraId="6A3C09B5" w14:textId="135D745C" w:rsidR="00407258" w:rsidRPr="006F4625" w:rsidRDefault="00407258" w:rsidP="00407258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271E37EE" w14:textId="77777777" w:rsidTr="4B82B802">
        <w:trPr>
          <w:cantSplit/>
          <w:trHeight w:val="720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068F9B3" w14:textId="7182427A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  <w:r w:rsidRPr="006F4625">
              <w:rPr>
                <w:rFonts w:cstheme="minorHAnsi"/>
                <w:sz w:val="24"/>
              </w:rPr>
              <w:t>Tuesday Contact</w:t>
            </w: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364035B9" w14:textId="4174F7BA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60" w:type="dxa"/>
          </w:tcPr>
          <w:p w14:paraId="5859D10C" w14:textId="7D65237F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08B5A735" w14:textId="72602775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3BDC5AAB" w14:textId="5E82B20D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0F8F37BA" w14:textId="24C921D8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045999BD" w14:textId="2CFBC1F2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7C6B9FDA" w14:textId="7101779D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38F90AAE" w14:textId="7BD3AAFD" w:rsidR="005A1B64" w:rsidRPr="00142D72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094B418B" w14:textId="5F800063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34DBE74E" w14:textId="77777777" w:rsidTr="4B82B802">
        <w:trPr>
          <w:cantSplit/>
          <w:trHeight w:val="720"/>
        </w:trPr>
        <w:tc>
          <w:tcPr>
            <w:tcW w:w="754" w:type="dxa"/>
            <w:vMerge/>
            <w:textDirection w:val="btLr"/>
            <w:vAlign w:val="center"/>
          </w:tcPr>
          <w:p w14:paraId="65625841" w14:textId="77777777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08E0A0FD" w14:textId="03093036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60" w:type="dxa"/>
          </w:tcPr>
          <w:p w14:paraId="2C8CC88D" w14:textId="0C97704C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2FF69D5E" w14:textId="48585713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22FFF851" w14:textId="350DEA9B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50E5F4BF" w14:textId="56AF0549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20EB1B81" w14:textId="7B2A71DA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768AEEB7" w14:textId="1793584F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2625DDD3" w14:textId="0BFC14AF" w:rsidR="005A1B64" w:rsidRPr="00142D72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2C8CE938" w14:textId="30949FF0" w:rsidR="005A1B64" w:rsidRPr="006F4625" w:rsidRDefault="005A1B64" w:rsidP="005A1B64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335FB39C" w14:textId="77777777" w:rsidTr="4B82B802">
        <w:trPr>
          <w:cantSplit/>
          <w:trHeight w:val="720"/>
        </w:trPr>
        <w:tc>
          <w:tcPr>
            <w:tcW w:w="754" w:type="dxa"/>
            <w:vMerge/>
            <w:textDirection w:val="btLr"/>
            <w:vAlign w:val="center"/>
          </w:tcPr>
          <w:p w14:paraId="4D547569" w14:textId="77777777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3C290FB7" w14:textId="2215B4D2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60" w:type="dxa"/>
          </w:tcPr>
          <w:p w14:paraId="0E4CBFC4" w14:textId="36EFA43A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31658557" w14:textId="101C326A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1EB92ADB" w14:textId="76756717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40ADDBA4" w14:textId="6577D45A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68CFF260" w14:textId="2E3D86D8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0C9237E0" w14:textId="62B3B1A8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00B32EF0" w14:textId="22B36CF9" w:rsidR="005A1B64" w:rsidRPr="00142D72" w:rsidRDefault="005A1B64" w:rsidP="005A1B64">
            <w:pPr>
              <w:rPr>
                <w:rFonts w:cstheme="minorHAnsi"/>
              </w:rPr>
            </w:pPr>
          </w:p>
        </w:tc>
        <w:tc>
          <w:tcPr>
            <w:tcW w:w="1336" w:type="dxa"/>
          </w:tcPr>
          <w:p w14:paraId="35AFC685" w14:textId="36129B56" w:rsidR="005A1B64" w:rsidRPr="006F4625" w:rsidRDefault="005A1B64" w:rsidP="005A1B64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66323824" w14:textId="77777777" w:rsidTr="4B82B802">
        <w:trPr>
          <w:cantSplit/>
          <w:trHeight w:val="773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797A3299" w14:textId="721FE896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  <w:r w:rsidRPr="006F4625">
              <w:rPr>
                <w:rFonts w:cstheme="minorHAnsi"/>
                <w:sz w:val="24"/>
              </w:rPr>
              <w:t>Wednesday Contact</w:t>
            </w: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5FF409FF" w14:textId="5CFA4BFD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60" w:type="dxa"/>
          </w:tcPr>
          <w:p w14:paraId="30306390" w14:textId="66A8BF22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4B6862AE" w14:textId="50868B1A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7E9E7F1B" w14:textId="31CEB0EA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217F1D1B" w14:textId="1989DF87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248C56AC" w14:textId="11EF45C0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36E5D15D" w14:textId="56C2668D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7D34A4A9" w14:textId="426DDBE5" w:rsidR="005A1B64" w:rsidRPr="00142D72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1ECAD3F6" w14:textId="230F9BC1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1BB85084" w14:textId="77777777" w:rsidTr="4B82B802">
        <w:trPr>
          <w:cantSplit/>
          <w:trHeight w:val="881"/>
        </w:trPr>
        <w:tc>
          <w:tcPr>
            <w:tcW w:w="754" w:type="dxa"/>
            <w:vMerge/>
            <w:textDirection w:val="btLr"/>
            <w:vAlign w:val="center"/>
          </w:tcPr>
          <w:p w14:paraId="5B346E98" w14:textId="77777777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058393B1" w14:textId="2C4B3099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60" w:type="dxa"/>
          </w:tcPr>
          <w:p w14:paraId="23C591F1" w14:textId="5A2F95A5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6D7C9D92" w14:textId="28C09A28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60B5CDC4" w14:textId="4F87A2E1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39A3CF6A" w14:textId="574157B6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5C58EEF9" w14:textId="1837400A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5AD49BA6" w14:textId="179DDFA9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2D7A3372" w14:textId="17134AC4" w:rsidR="005A1B64" w:rsidRPr="00142D72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00C4DF54" w14:textId="4E2567CE" w:rsidR="005A1B64" w:rsidRPr="006F4625" w:rsidRDefault="005A1B64" w:rsidP="005A1B64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21511CBB" w14:textId="77777777" w:rsidTr="4B82B802">
        <w:trPr>
          <w:cantSplit/>
          <w:trHeight w:val="881"/>
        </w:trPr>
        <w:tc>
          <w:tcPr>
            <w:tcW w:w="754" w:type="dxa"/>
            <w:vMerge/>
            <w:textDirection w:val="btLr"/>
            <w:vAlign w:val="center"/>
          </w:tcPr>
          <w:p w14:paraId="2FA0AAA0" w14:textId="77777777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41BE8508" w14:textId="7A2D0BAD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60" w:type="dxa"/>
          </w:tcPr>
          <w:p w14:paraId="450253A1" w14:textId="47266803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054F2B85" w14:textId="3A3F48FC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49455399" w14:textId="2A42A88C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03A4FCF6" w14:textId="33AFE598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6B891DD1" w14:textId="0CA2402B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0649BA77" w14:textId="3E2FB5DB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0C90BA78" w14:textId="3F320BEF" w:rsidR="005A1B64" w:rsidRPr="00142D72" w:rsidRDefault="005A1B64" w:rsidP="005A1B64">
            <w:pPr>
              <w:rPr>
                <w:rFonts w:cstheme="minorHAnsi"/>
              </w:rPr>
            </w:pPr>
          </w:p>
        </w:tc>
        <w:tc>
          <w:tcPr>
            <w:tcW w:w="1336" w:type="dxa"/>
          </w:tcPr>
          <w:p w14:paraId="1F4E7E54" w14:textId="59C68FBE" w:rsidR="005A1B64" w:rsidRPr="006F4625" w:rsidRDefault="005A1B64" w:rsidP="005A1B64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573FF6D8" w14:textId="77777777" w:rsidTr="4B82B802">
        <w:trPr>
          <w:cantSplit/>
          <w:trHeight w:val="720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3FC7FEF6" w14:textId="6180213A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  <w:r w:rsidRPr="006F4625">
              <w:rPr>
                <w:rFonts w:cstheme="minorHAnsi"/>
                <w:sz w:val="24"/>
              </w:rPr>
              <w:t>Thursday Contact</w:t>
            </w: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768CF2B7" w14:textId="05BCCC24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60" w:type="dxa"/>
          </w:tcPr>
          <w:p w14:paraId="18483E09" w14:textId="6E3A5029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268093F2" w14:textId="0D3161BD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2DB878FE" w14:textId="3E5691DD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19066618" w14:textId="55D082DC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25875494" w14:textId="16E9A4FD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53C46B89" w14:textId="58A2C581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72E96D56" w14:textId="7D543241" w:rsidR="005A1B64" w:rsidRPr="00142D72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08238F5F" w14:textId="2FE6D5A8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31633A3C" w14:textId="77777777" w:rsidTr="4B82B802">
        <w:trPr>
          <w:cantSplit/>
          <w:trHeight w:val="720"/>
        </w:trPr>
        <w:tc>
          <w:tcPr>
            <w:tcW w:w="754" w:type="dxa"/>
            <w:vMerge/>
            <w:textDirection w:val="btLr"/>
            <w:vAlign w:val="center"/>
          </w:tcPr>
          <w:p w14:paraId="19218D6A" w14:textId="77777777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373AD042" w14:textId="7C4A37EA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60" w:type="dxa"/>
          </w:tcPr>
          <w:p w14:paraId="66545485" w14:textId="0F3589A0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4C3B610F" w14:textId="1AC4C7EB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1D076820" w14:textId="5CCAF6DB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403247C7" w14:textId="01A661DB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63F860F4" w14:textId="3D97594E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4AAC4B4E" w14:textId="14D30C3E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104A146D" w14:textId="52F287CF" w:rsidR="005A1B64" w:rsidRPr="00142D72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5FE3633E" w14:textId="66A7B6DA" w:rsidR="005A1B64" w:rsidRPr="006F4625" w:rsidRDefault="005A1B64" w:rsidP="005A1B64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7C18FA4A" w14:textId="77777777" w:rsidTr="4B82B802">
        <w:trPr>
          <w:cantSplit/>
          <w:trHeight w:val="720"/>
        </w:trPr>
        <w:tc>
          <w:tcPr>
            <w:tcW w:w="754" w:type="dxa"/>
            <w:vMerge/>
            <w:textDirection w:val="btLr"/>
            <w:vAlign w:val="center"/>
          </w:tcPr>
          <w:p w14:paraId="4BED934F" w14:textId="77777777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74392B8B" w14:textId="48C94DE0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60" w:type="dxa"/>
          </w:tcPr>
          <w:p w14:paraId="50485846" w14:textId="736C8A67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026F5B1D" w14:textId="61D177C1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0507074F" w14:textId="688B7B33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79B015C6" w14:textId="51091B84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734046FA" w14:textId="4F5C66C0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03EFD1B2" w14:textId="46F5B431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79738C11" w14:textId="5B0E9CC2" w:rsidR="005A1B64" w:rsidRPr="00142D72" w:rsidRDefault="005A1B64" w:rsidP="005A1B64">
            <w:pPr>
              <w:rPr>
                <w:rFonts w:cstheme="minorHAnsi"/>
              </w:rPr>
            </w:pPr>
          </w:p>
        </w:tc>
        <w:tc>
          <w:tcPr>
            <w:tcW w:w="1336" w:type="dxa"/>
          </w:tcPr>
          <w:p w14:paraId="63CAF4AA" w14:textId="5E3F6A40" w:rsidR="005A1B64" w:rsidRPr="006F4625" w:rsidRDefault="005A1B64" w:rsidP="005A1B64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4DB53893" w14:textId="77777777" w:rsidTr="4B82B802">
        <w:trPr>
          <w:cantSplit/>
          <w:trHeight w:val="720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546F599" w14:textId="0684D242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  <w:r w:rsidRPr="006F4625">
              <w:rPr>
                <w:rFonts w:cstheme="minorHAnsi"/>
                <w:sz w:val="24"/>
              </w:rPr>
              <w:t>Friday Contact</w:t>
            </w: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6E48CD37" w14:textId="736704A4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60" w:type="dxa"/>
          </w:tcPr>
          <w:p w14:paraId="79F5A0A0" w14:textId="508B6E6F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5F201ED2" w14:textId="158CFF2C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6E4B5280" w14:textId="16591297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5AA8EE23" w14:textId="72582C45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1DC49573" w14:textId="1DDEC80E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19A6235D" w14:textId="4B87FA01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05CCBB5F" w14:textId="14E93DA4" w:rsidR="005A1B64" w:rsidRPr="00142D72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50D9C707" w14:textId="239D949C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10302839" w14:textId="77777777" w:rsidTr="4B82B802">
        <w:trPr>
          <w:cantSplit/>
          <w:trHeight w:val="720"/>
        </w:trPr>
        <w:tc>
          <w:tcPr>
            <w:tcW w:w="754" w:type="dxa"/>
            <w:vMerge/>
            <w:textDirection w:val="btLr"/>
            <w:vAlign w:val="center"/>
          </w:tcPr>
          <w:p w14:paraId="53C0CDDD" w14:textId="77777777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26A676F8" w14:textId="43EBF780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60" w:type="dxa"/>
          </w:tcPr>
          <w:p w14:paraId="5B2EE035" w14:textId="0CDAC7B1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305C4279" w14:textId="63C1F33C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5E6EE10A" w14:textId="03704514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5EBC289A" w14:textId="52DC3EAA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736E9254" w14:textId="135F50E5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73F0A06A" w14:textId="3AD828DC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54C87B47" w14:textId="6A7E8F37" w:rsidR="005A1B64" w:rsidRPr="00142D72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4C9BCDBA" w14:textId="53CBCDF5" w:rsidR="005A1B64" w:rsidRPr="006F4625" w:rsidRDefault="005A1B64" w:rsidP="005A1B64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041178C8" w14:textId="77777777" w:rsidTr="4B82B802">
        <w:trPr>
          <w:cantSplit/>
          <w:trHeight w:val="720"/>
        </w:trPr>
        <w:tc>
          <w:tcPr>
            <w:tcW w:w="754" w:type="dxa"/>
            <w:vMerge/>
            <w:textDirection w:val="btLr"/>
            <w:vAlign w:val="center"/>
          </w:tcPr>
          <w:p w14:paraId="3C4841DC" w14:textId="77777777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3B136253" w14:textId="1C82DCF8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60" w:type="dxa"/>
          </w:tcPr>
          <w:p w14:paraId="71AFD5FA" w14:textId="0C4D30BF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01B0D122" w14:textId="1255D3B7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7753BBD2" w14:textId="1F7994CB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62596984" w14:textId="49ECA703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1B31D209" w14:textId="43320990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61535804" w14:textId="7D386C70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726D5F76" w14:textId="1E344011" w:rsidR="005A1B64" w:rsidRPr="00142D72" w:rsidRDefault="005A1B64" w:rsidP="005A1B64">
            <w:pPr>
              <w:rPr>
                <w:rFonts w:cstheme="minorHAnsi"/>
              </w:rPr>
            </w:pPr>
          </w:p>
        </w:tc>
        <w:tc>
          <w:tcPr>
            <w:tcW w:w="1336" w:type="dxa"/>
          </w:tcPr>
          <w:p w14:paraId="0D7CB3FC" w14:textId="6FA7DA54" w:rsidR="005A1B64" w:rsidRPr="006F4625" w:rsidRDefault="005A1B64" w:rsidP="005A1B64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37194A2B" w14:textId="77777777" w:rsidTr="4B82B802">
        <w:tblPrEx>
          <w:tblCellMar>
            <w:left w:w="108" w:type="dxa"/>
            <w:right w:w="108" w:type="dxa"/>
          </w:tblCellMar>
        </w:tblPrEx>
        <w:trPr>
          <w:trHeight w:val="720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</w:tcPr>
          <w:p w14:paraId="2EBACB38" w14:textId="5973BF88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Weekend</w:t>
            </w:r>
            <w:r w:rsidRPr="006F4625">
              <w:rPr>
                <w:rFonts w:cstheme="minorHAnsi"/>
                <w:sz w:val="24"/>
              </w:rPr>
              <w:t xml:space="preserve"> Contact</w:t>
            </w:r>
          </w:p>
        </w:tc>
        <w:tc>
          <w:tcPr>
            <w:tcW w:w="800" w:type="dxa"/>
            <w:shd w:val="clear" w:color="auto" w:fill="D9D9D9" w:themeFill="background1" w:themeFillShade="D9"/>
          </w:tcPr>
          <w:p w14:paraId="4F12FB89" w14:textId="77777777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60" w:type="dxa"/>
          </w:tcPr>
          <w:p w14:paraId="26488898" w14:textId="4A5B4450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47ACF02E" w14:textId="207CA11C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5087010E" w14:textId="1B0BD1C8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664068F3" w14:textId="3768D417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50071D93" w14:textId="6937CC95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3C066E70" w14:textId="32F8766C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5627D1DE" w14:textId="3EA97DAA" w:rsidR="005A1B64" w:rsidRPr="00142D72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4CF6E76E" w14:textId="41678394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21AD3990" w14:textId="77777777" w:rsidTr="4B82B802">
        <w:tblPrEx>
          <w:tblCellMar>
            <w:left w:w="108" w:type="dxa"/>
            <w:right w:w="108" w:type="dxa"/>
          </w:tblCellMar>
        </w:tblPrEx>
        <w:trPr>
          <w:trHeight w:val="720"/>
        </w:trPr>
        <w:tc>
          <w:tcPr>
            <w:tcW w:w="754" w:type="dxa"/>
            <w:vMerge/>
            <w:textDirection w:val="btLr"/>
          </w:tcPr>
          <w:p w14:paraId="603F19FA" w14:textId="77777777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6FD47B29" w14:textId="5758370F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60" w:type="dxa"/>
          </w:tcPr>
          <w:p w14:paraId="4585D0F3" w14:textId="2C3519DF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39ADDA43" w14:textId="66965042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5D9B09F7" w14:textId="08E7AD36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1FDA2977" w14:textId="248DD0D0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0F7580D1" w14:textId="1714155D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29DB8973" w14:textId="0535D046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261D5845" w14:textId="66B74880" w:rsidR="005A1B64" w:rsidRPr="00142D72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U=                 E=</w:t>
            </w:r>
          </w:p>
        </w:tc>
        <w:tc>
          <w:tcPr>
            <w:tcW w:w="1336" w:type="dxa"/>
          </w:tcPr>
          <w:p w14:paraId="1260ABD8" w14:textId="69B394F5" w:rsidR="005A1B64" w:rsidRPr="006F4625" w:rsidRDefault="005A1B64" w:rsidP="005A1B64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5A1B64" w:rsidRPr="006F4625" w14:paraId="40D4F38F" w14:textId="77777777" w:rsidTr="4B82B802">
        <w:tblPrEx>
          <w:tblCellMar>
            <w:left w:w="108" w:type="dxa"/>
            <w:right w:w="108" w:type="dxa"/>
          </w:tblCellMar>
        </w:tblPrEx>
        <w:trPr>
          <w:trHeight w:val="720"/>
        </w:trPr>
        <w:tc>
          <w:tcPr>
            <w:tcW w:w="754" w:type="dxa"/>
            <w:vMerge/>
            <w:textDirection w:val="btLr"/>
          </w:tcPr>
          <w:p w14:paraId="0D8616B8" w14:textId="77777777" w:rsidR="005A1B64" w:rsidRPr="006F4625" w:rsidRDefault="005A1B64" w:rsidP="005A1B64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</w:tcPr>
          <w:p w14:paraId="6C22364E" w14:textId="77777777" w:rsidR="005A1B64" w:rsidRPr="006F4625" w:rsidRDefault="005A1B64" w:rsidP="005A1B6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60" w:type="dxa"/>
          </w:tcPr>
          <w:p w14:paraId="778A47A4" w14:textId="5AD3BA76" w:rsidR="005A1B64" w:rsidRPr="006F4625" w:rsidRDefault="005A1B64" w:rsidP="005A1B6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9" w:type="dxa"/>
          </w:tcPr>
          <w:p w14:paraId="0EEB61C8" w14:textId="64715E40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9" w:type="dxa"/>
          </w:tcPr>
          <w:p w14:paraId="7712EB3A" w14:textId="7C5FB13E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7" w:type="dxa"/>
          </w:tcPr>
          <w:p w14:paraId="2BD70B67" w14:textId="1CD30EE8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73DD47A8" w14:textId="6DF587F0" w:rsidR="005A1B64" w:rsidRPr="006F4625" w:rsidRDefault="005A1B64" w:rsidP="005A1B6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0B12DEB0" w14:textId="1063F1B9" w:rsidR="005A1B64" w:rsidRPr="006F4625" w:rsidRDefault="005A1B64" w:rsidP="005A1B6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1" w:type="dxa"/>
          </w:tcPr>
          <w:p w14:paraId="4BBB4C21" w14:textId="48F94761" w:rsidR="005A1B64" w:rsidRPr="00142D72" w:rsidRDefault="005A1B64" w:rsidP="005A1B64">
            <w:pPr>
              <w:rPr>
                <w:rFonts w:cstheme="minorHAnsi"/>
              </w:rPr>
            </w:pPr>
          </w:p>
        </w:tc>
        <w:tc>
          <w:tcPr>
            <w:tcW w:w="1336" w:type="dxa"/>
          </w:tcPr>
          <w:p w14:paraId="05FC7303" w14:textId="6DE4D005" w:rsidR="005A1B64" w:rsidRPr="006F4625" w:rsidRDefault="005A1B64" w:rsidP="005A1B64">
            <w:pPr>
              <w:rPr>
                <w:rFonts w:cstheme="minorHAnsi"/>
              </w:rPr>
            </w:pPr>
            <w:r w:rsidRPr="00DC721C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</w:tbl>
    <w:p w14:paraId="6ED3F93C" w14:textId="77777777" w:rsidR="00322BBA" w:rsidRDefault="00322BBA"/>
    <w:sectPr w:rsidR="00322BBA" w:rsidSect="0087319A">
      <w:headerReference w:type="default" r:id="rId11"/>
      <w:footerReference w:type="default" r:id="rId12"/>
      <w:pgSz w:w="15840" w:h="12240" w:orient="landscape" w:code="1"/>
      <w:pgMar w:top="432" w:right="720" w:bottom="288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E41EAF" w14:textId="77777777" w:rsidR="001C1349" w:rsidRDefault="001C1349" w:rsidP="00322BBA">
      <w:pPr>
        <w:spacing w:after="0" w:line="240" w:lineRule="auto"/>
      </w:pPr>
      <w:r>
        <w:separator/>
      </w:r>
    </w:p>
  </w:endnote>
  <w:endnote w:type="continuationSeparator" w:id="0">
    <w:p w14:paraId="60F1E2B6" w14:textId="77777777" w:rsidR="001C1349" w:rsidRDefault="001C1349" w:rsidP="00322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8403482"/>
      <w:docPartObj>
        <w:docPartGallery w:val="Page Numbers (Bottom of Page)"/>
        <w:docPartUnique/>
      </w:docPartObj>
    </w:sdtPr>
    <w:sdtEndPr>
      <w:rPr>
        <w:rFonts w:ascii="Raleway" w:hAnsi="Raleway"/>
        <w:noProof/>
      </w:rPr>
    </w:sdtEndPr>
    <w:sdtContent>
      <w:p w14:paraId="09DFBC03" w14:textId="677E3EEC" w:rsidR="00091605" w:rsidRPr="00D61104" w:rsidRDefault="00091605" w:rsidP="00091605">
        <w:pPr>
          <w:pStyle w:val="Footer"/>
          <w:jc w:val="center"/>
          <w:rPr>
            <w:rFonts w:ascii="Raleway" w:hAnsi="Raleway"/>
            <w:sz w:val="20"/>
          </w:rPr>
        </w:pPr>
        <w:r w:rsidRPr="00107B8E">
          <w:rPr>
            <w:rFonts w:ascii="Raleway" w:eastAsiaTheme="minorEastAsia" w:hAnsi="Raleway"/>
            <w:b/>
            <w:bCs/>
            <w:noProof/>
            <w:sz w:val="28"/>
            <w:szCs w:val="28"/>
          </w:rPr>
          <w:drawing>
            <wp:anchor distT="0" distB="0" distL="114300" distR="114300" simplePos="0" relativeHeight="251659264" behindDoc="1" locked="0" layoutInCell="1" allowOverlap="1" wp14:anchorId="1A7B64EA" wp14:editId="098C30DF">
              <wp:simplePos x="0" y="0"/>
              <wp:positionH relativeFrom="column">
                <wp:posOffset>-1438550</wp:posOffset>
              </wp:positionH>
              <wp:positionV relativeFrom="paragraph">
                <wp:posOffset>-827724</wp:posOffset>
              </wp:positionV>
              <wp:extent cx="2550200" cy="2817459"/>
              <wp:effectExtent l="0" t="0" r="0" b="0"/>
              <wp:wrapNone/>
              <wp:docPr id="26" name="Picture 14" descr="HTW_Logo_Vert_3C.png">
                <a:extLst xmlns:a="http://schemas.openxmlformats.org/drawingml/2006/main">
                  <a:ext uri="{FF2B5EF4-FFF2-40B4-BE49-F238E27FC236}">
                    <a16:creationId xmlns:a16="http://schemas.microsoft.com/office/drawing/2014/main" id="{90D18372-FC0A-744E-80BB-8F20C46C10DD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" name="Picture 14" descr="HTW_Logo_Vert_3C.png">
                        <a:extLst>
                          <a:ext uri="{FF2B5EF4-FFF2-40B4-BE49-F238E27FC236}">
                            <a16:creationId xmlns:a16="http://schemas.microsoft.com/office/drawing/2014/main" id="{90D18372-FC0A-744E-80BB-8F20C46C10DD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alphaModFix amt="25000"/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7382" r="29711" b="25820"/>
                      <a:stretch/>
                    </pic:blipFill>
                    <pic:spPr bwMode="auto">
                      <a:xfrm>
                        <a:off x="0" y="0"/>
                        <a:ext cx="2550200" cy="2817459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rFonts w:ascii="Raleway" w:eastAsiaTheme="minorEastAsia" w:hAnsi="Raleway"/>
            <w:b/>
            <w:bCs/>
            <w:noProof/>
            <w:sz w:val="28"/>
            <w:szCs w:val="28"/>
          </w:rPr>
          <w:drawing>
            <wp:anchor distT="0" distB="0" distL="114300" distR="114300" simplePos="0" relativeHeight="251660288" behindDoc="1" locked="0" layoutInCell="1" allowOverlap="1" wp14:anchorId="1626494A" wp14:editId="2E87DE86">
              <wp:simplePos x="0" y="0"/>
              <wp:positionH relativeFrom="margin">
                <wp:posOffset>7388225</wp:posOffset>
              </wp:positionH>
              <wp:positionV relativeFrom="paragraph">
                <wp:posOffset>-23178</wp:posOffset>
              </wp:positionV>
              <wp:extent cx="1298575" cy="375920"/>
              <wp:effectExtent l="0" t="0" r="0" b="5080"/>
              <wp:wrapNone/>
              <wp:docPr id="27" name="Picture 2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HTW horizontal.jpg"/>
                      <pic:cNvPicPr/>
                    </pic:nvPicPr>
                    <pic:blipFill rotWithShape="1"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1894" t="6469"/>
                      <a:stretch/>
                    </pic:blipFill>
                    <pic:spPr bwMode="auto">
                      <a:xfrm>
                        <a:off x="0" y="0"/>
                        <a:ext cx="1298575" cy="37592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4B82B802" w:rsidRPr="4B82B802">
          <w:rPr>
            <w:rFonts w:ascii="Raleway" w:hAnsi="Raleway"/>
            <w:sz w:val="20"/>
            <w:szCs w:val="20"/>
          </w:rPr>
          <w:t>©1996-2020 | www.healthteamworks.org</w:t>
        </w:r>
      </w:p>
      <w:p w14:paraId="673C7A22" w14:textId="4BFFF535" w:rsidR="00091605" w:rsidRDefault="00091605" w:rsidP="00091605">
        <w:pPr>
          <w:pStyle w:val="Footer"/>
          <w:jc w:val="center"/>
          <w:rPr>
            <w:rFonts w:ascii="Raleway" w:hAnsi="Raleway"/>
            <w:noProof/>
          </w:rPr>
        </w:pPr>
        <w:r w:rsidRPr="00D61104">
          <w:rPr>
            <w:rFonts w:ascii="Raleway" w:hAnsi="Raleway"/>
            <w:sz w:val="20"/>
          </w:rPr>
          <w:t xml:space="preserve">Rev. </w:t>
        </w:r>
        <w:r w:rsidR="00F12B08">
          <w:rPr>
            <w:rFonts w:ascii="Raleway" w:hAnsi="Raleway"/>
            <w:sz w:val="20"/>
          </w:rPr>
          <w:t>5/2020</w:t>
        </w:r>
      </w:p>
    </w:sdtContent>
  </w:sdt>
  <w:p w14:paraId="6A6E3740" w14:textId="2E443631" w:rsidR="00000000" w:rsidRPr="00091605" w:rsidRDefault="00000000" w:rsidP="000916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00F58" w14:textId="77777777" w:rsidR="001C1349" w:rsidRDefault="001C1349" w:rsidP="00322BBA">
      <w:pPr>
        <w:spacing w:after="0" w:line="240" w:lineRule="auto"/>
      </w:pPr>
      <w:r>
        <w:separator/>
      </w:r>
    </w:p>
  </w:footnote>
  <w:footnote w:type="continuationSeparator" w:id="0">
    <w:p w14:paraId="3821790F" w14:textId="77777777" w:rsidR="001C1349" w:rsidRDefault="001C1349" w:rsidP="00322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single" w:sz="8" w:space="0" w:color="003087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00"/>
      <w:gridCol w:w="7200"/>
    </w:tblGrid>
    <w:tr w:rsidR="00A205EE" w:rsidRPr="00D61104" w14:paraId="2869D219" w14:textId="77777777" w:rsidTr="4B82B802">
      <w:trPr>
        <w:trHeight w:val="806"/>
      </w:trPr>
      <w:tc>
        <w:tcPr>
          <w:tcW w:w="2500" w:type="pct"/>
          <w:vAlign w:val="center"/>
        </w:tcPr>
        <w:p w14:paraId="390B7871" w14:textId="77777777" w:rsidR="00A205EE" w:rsidRDefault="4B82B802" w:rsidP="00A205EE">
          <w:pPr>
            <w:pStyle w:val="Header"/>
            <w:rPr>
              <w:sz w:val="18"/>
            </w:rPr>
          </w:pPr>
          <w:r>
            <w:rPr>
              <w:noProof/>
            </w:rPr>
            <w:drawing>
              <wp:inline distT="0" distB="0" distL="0" distR="0" wp14:anchorId="7EADE025" wp14:editId="499D1589">
                <wp:extent cx="2560320" cy="615912"/>
                <wp:effectExtent l="0" t="0" r="0" b="0"/>
                <wp:docPr id="158885305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60320" cy="615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0" w:type="pct"/>
          <w:vAlign w:val="center"/>
        </w:tcPr>
        <w:p w14:paraId="69F4BF54" w14:textId="77777777" w:rsidR="00A205EE" w:rsidRDefault="00091605" w:rsidP="00A205EE">
          <w:pPr>
            <w:pStyle w:val="HeaderTrainingRight"/>
            <w:rPr>
              <w:rFonts w:ascii="Raleway" w:hAnsi="Raleway"/>
              <w:b/>
            </w:rPr>
          </w:pPr>
          <w:r>
            <w:rPr>
              <w:rFonts w:ascii="Raleway" w:hAnsi="Raleway"/>
              <w:b/>
            </w:rPr>
            <w:t>Demand Measurement Tool</w:t>
          </w:r>
        </w:p>
        <w:p w14:paraId="08185461" w14:textId="74114A4B" w:rsidR="007855C7" w:rsidRPr="00D61104" w:rsidRDefault="007855C7" w:rsidP="00A205EE">
          <w:pPr>
            <w:pStyle w:val="HeaderTrainingRight"/>
            <w:rPr>
              <w:rFonts w:ascii="Raleway" w:hAnsi="Raleway"/>
              <w:b/>
            </w:rPr>
          </w:pPr>
          <w:r>
            <w:rPr>
              <w:rFonts w:ascii="Raleway" w:hAnsi="Raleway"/>
              <w:b/>
            </w:rPr>
            <w:t>Single Provider</w:t>
          </w:r>
        </w:p>
      </w:tc>
    </w:tr>
  </w:tbl>
  <w:p w14:paraId="4426119B" w14:textId="77777777" w:rsidR="00000000" w:rsidRDefault="00000000" w:rsidP="00E92B4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D3528"/>
    <w:multiLevelType w:val="hybridMultilevel"/>
    <w:tmpl w:val="8D62741E"/>
    <w:lvl w:ilvl="0" w:tplc="12C0BCB8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B32F06"/>
    <w:multiLevelType w:val="hybridMultilevel"/>
    <w:tmpl w:val="28CCA730"/>
    <w:lvl w:ilvl="0" w:tplc="45342956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F814CB"/>
    <w:multiLevelType w:val="hybridMultilevel"/>
    <w:tmpl w:val="7EF2A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395843">
    <w:abstractNumId w:val="2"/>
  </w:num>
  <w:num w:numId="2" w16cid:durableId="25722039">
    <w:abstractNumId w:val="1"/>
  </w:num>
  <w:num w:numId="3" w16cid:durableId="35203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DG1NLMwtjQyNTVV0lEKTi0uzszPAykwrAUAiqdldiwAAAA="/>
  </w:docVars>
  <w:rsids>
    <w:rsidRoot w:val="00322BBA"/>
    <w:rsid w:val="000323CB"/>
    <w:rsid w:val="00091605"/>
    <w:rsid w:val="001779A6"/>
    <w:rsid w:val="001C1349"/>
    <w:rsid w:val="00322BBA"/>
    <w:rsid w:val="0033614E"/>
    <w:rsid w:val="003C0AE5"/>
    <w:rsid w:val="00407258"/>
    <w:rsid w:val="004C008C"/>
    <w:rsid w:val="005A1B64"/>
    <w:rsid w:val="006F4625"/>
    <w:rsid w:val="006F7915"/>
    <w:rsid w:val="00714D3C"/>
    <w:rsid w:val="007855C7"/>
    <w:rsid w:val="0087319A"/>
    <w:rsid w:val="008E5B86"/>
    <w:rsid w:val="008F137F"/>
    <w:rsid w:val="00960A2C"/>
    <w:rsid w:val="00A205EE"/>
    <w:rsid w:val="00A96FE5"/>
    <w:rsid w:val="00BA021B"/>
    <w:rsid w:val="00C87BAB"/>
    <w:rsid w:val="00C907D6"/>
    <w:rsid w:val="00D22E45"/>
    <w:rsid w:val="00E71DE4"/>
    <w:rsid w:val="00F12B08"/>
    <w:rsid w:val="00F75F7A"/>
    <w:rsid w:val="4B82B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C7A4D"/>
  <w15:chartTrackingRefBased/>
  <w15:docId w15:val="{BE4E2DB8-AD62-49AB-90D4-AE6F1E9D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B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B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2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BBA"/>
  </w:style>
  <w:style w:type="paragraph" w:styleId="Footer">
    <w:name w:val="footer"/>
    <w:basedOn w:val="Normal"/>
    <w:link w:val="FooterChar"/>
    <w:uiPriority w:val="99"/>
    <w:unhideWhenUsed/>
    <w:rsid w:val="00322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BBA"/>
  </w:style>
  <w:style w:type="paragraph" w:styleId="ListParagraph">
    <w:name w:val="List Paragraph"/>
    <w:basedOn w:val="Normal"/>
    <w:uiPriority w:val="34"/>
    <w:qFormat/>
    <w:rsid w:val="00322BBA"/>
    <w:pPr>
      <w:ind w:left="720"/>
      <w:contextualSpacing/>
    </w:pPr>
  </w:style>
  <w:style w:type="paragraph" w:customStyle="1" w:styleId="HeaderTrainingRight">
    <w:name w:val="Header Training Right"/>
    <w:basedOn w:val="Header"/>
    <w:qFormat/>
    <w:rsid w:val="00A205EE"/>
    <w:pPr>
      <w:jc w:val="right"/>
    </w:pPr>
    <w:rPr>
      <w:rFonts w:ascii="Arial" w:hAnsi="Arial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AE1373EAD26C4AB716658E8AEACA7B" ma:contentTypeVersion="12" ma:contentTypeDescription="Create a new document." ma:contentTypeScope="" ma:versionID="55797101551dd9c2aa2af19a51c4f010">
  <xsd:schema xmlns:xsd="http://www.w3.org/2001/XMLSchema" xmlns:xs="http://www.w3.org/2001/XMLSchema" xmlns:p="http://schemas.microsoft.com/office/2006/metadata/properties" xmlns:ns1="http://schemas.microsoft.com/sharepoint/v3" xmlns:ns2="e6181ac8-3192-45a3-aa87-09d45548b741" xmlns:ns3="f8d92afc-0376-47d3-969b-ad3286cfb95b" targetNamespace="http://schemas.microsoft.com/office/2006/metadata/properties" ma:root="true" ma:fieldsID="7baa2572de13f29a8b5c3693d2dbf96b" ns1:_="" ns2:_="" ns3:_="">
    <xsd:import namespace="http://schemas.microsoft.com/sharepoint/v3"/>
    <xsd:import namespace="e6181ac8-3192-45a3-aa87-09d45548b741"/>
    <xsd:import namespace="f8d92afc-0376-47d3-969b-ad3286cfb95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181ac8-3192-45a3-aa87-09d45548b7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d92afc-0376-47d3-969b-ad3286cfb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B23B645-1516-4AB7-B581-9E693768D1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771728-1249-4B70-869A-2F9D5E725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6181ac8-3192-45a3-aa87-09d45548b741"/>
    <ds:schemaRef ds:uri="f8d92afc-0376-47d3-969b-ad3286cfb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71251B-EA83-422A-9EAB-9BF46ABFFE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D2BC49-6C2A-42C9-86A3-608621DC85F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1169</Characters>
  <Application>Microsoft Office Word</Application>
  <DocSecurity>0</DocSecurity>
  <Lines>421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Stine</dc:creator>
  <cp:keywords/>
  <dc:description/>
  <cp:lastModifiedBy>Kristin Crispe</cp:lastModifiedBy>
  <cp:revision>3</cp:revision>
  <dcterms:created xsi:type="dcterms:W3CDTF">2020-06-02T20:50:00Z</dcterms:created>
  <dcterms:modified xsi:type="dcterms:W3CDTF">2026-03-31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AE1373EAD26C4AB716658E8AEACA7B</vt:lpwstr>
  </property>
  <property fmtid="{D5CDD505-2E9C-101B-9397-08002B2CF9AE}" pid="3" name="AuthorIds_UIVersion_2560">
    <vt:lpwstr>383</vt:lpwstr>
  </property>
</Properties>
</file>